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0E4CA" w14:textId="4BBFE987" w:rsidR="00A67DDB" w:rsidRDefault="00A67DDB" w:rsidP="00390E79">
      <w:pPr>
        <w:ind w:hanging="709"/>
      </w:pPr>
    </w:p>
    <w:p w14:paraId="2F7D1236" w14:textId="2192997B" w:rsidR="00D66BFA" w:rsidRDefault="00EE2849" w:rsidP="00EE2849">
      <w:pPr>
        <w:ind w:hanging="709"/>
        <w:jc w:val="center"/>
      </w:pPr>
      <w:bookmarkStart w:id="0" w:name="_GoBack"/>
      <w:r>
        <w:rPr>
          <w:noProof/>
        </w:rPr>
        <w:drawing>
          <wp:inline distT="0" distB="0" distL="0" distR="0" wp14:anchorId="3D858D08" wp14:editId="4ACFC76E">
            <wp:extent cx="5731510" cy="43033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890251D" w14:textId="77777777" w:rsidR="00D66BFA" w:rsidRDefault="00D66BFA" w:rsidP="00390E79">
      <w:pPr>
        <w:ind w:hanging="709"/>
      </w:pPr>
    </w:p>
    <w:p w14:paraId="6BA3F976" w14:textId="64B65B61" w:rsidR="009C7CE9" w:rsidRPr="00FC5785" w:rsidRDefault="00D66BFA" w:rsidP="00FC5785">
      <w:pPr>
        <w:jc w:val="both"/>
        <w:rPr>
          <w:rFonts w:ascii="Times New Roman" w:hAnsi="Times New Roman" w:cs="Times New Roman"/>
          <w:sz w:val="28"/>
          <w:szCs w:val="28"/>
        </w:rPr>
      </w:pPr>
      <w:r w:rsidRPr="00FC5785">
        <w:rPr>
          <w:rFonts w:ascii="Times New Roman" w:hAnsi="Times New Roman" w:cs="Times New Roman"/>
          <w:sz w:val="28"/>
          <w:szCs w:val="28"/>
        </w:rPr>
        <w:t xml:space="preserve">From this graph it seems that as the size of the table is increasing the </w:t>
      </w:r>
      <w:r w:rsidR="009C7CE9" w:rsidRPr="00FC5785">
        <w:rPr>
          <w:rFonts w:ascii="Times New Roman" w:hAnsi="Times New Roman" w:cs="Times New Roman"/>
          <w:sz w:val="28"/>
          <w:szCs w:val="28"/>
        </w:rPr>
        <w:t>Execution time is decreasing.</w:t>
      </w:r>
      <w:r w:rsidR="00FC5785" w:rsidRPr="00FC5785">
        <w:rPr>
          <w:rFonts w:ascii="Times New Roman" w:hAnsi="Times New Roman" w:cs="Times New Roman"/>
          <w:sz w:val="28"/>
          <w:szCs w:val="28"/>
        </w:rPr>
        <w:t xml:space="preserve"> </w:t>
      </w:r>
      <w:r w:rsidR="009C7CE9" w:rsidRPr="00FC5785">
        <w:rPr>
          <w:rFonts w:ascii="Times New Roman" w:hAnsi="Times New Roman" w:cs="Times New Roman"/>
          <w:sz w:val="28"/>
          <w:szCs w:val="28"/>
        </w:rPr>
        <w:t>Here when we have used three combination but have plotted only two because for table size: 250727 and hash_base is 1 at that time we are getting Timeout Error</w:t>
      </w:r>
      <w:r w:rsidR="00FC5785">
        <w:rPr>
          <w:rFonts w:ascii="Times New Roman" w:hAnsi="Times New Roman" w:cs="Times New Roman"/>
          <w:sz w:val="28"/>
          <w:szCs w:val="28"/>
        </w:rPr>
        <w:t xml:space="preserve">. So it means size of the table and the size of the hash_base is really effecting in storing the elements. </w:t>
      </w:r>
    </w:p>
    <w:sectPr w:rsidR="009C7CE9" w:rsidRPr="00FC57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DI0MTO1sLS0NDJU0lEKTi0uzszPAykwqgUAOH/y/iwAAAA="/>
  </w:docVars>
  <w:rsids>
    <w:rsidRoot w:val="00950FB5"/>
    <w:rsid w:val="002D26B0"/>
    <w:rsid w:val="0038446A"/>
    <w:rsid w:val="00390E79"/>
    <w:rsid w:val="00950FB5"/>
    <w:rsid w:val="009C7CE9"/>
    <w:rsid w:val="00A67DDB"/>
    <w:rsid w:val="00D66BFA"/>
    <w:rsid w:val="00EE2849"/>
    <w:rsid w:val="00FC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9943"/>
  <w15:chartTrackingRefBased/>
  <w15:docId w15:val="{7AC825BB-E680-4718-A128-B182D6C9F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Jinjala</dc:creator>
  <cp:keywords/>
  <dc:description/>
  <cp:lastModifiedBy>Dinesh Jinjala</cp:lastModifiedBy>
  <cp:revision>4</cp:revision>
  <dcterms:created xsi:type="dcterms:W3CDTF">2019-10-15T11:22:00Z</dcterms:created>
  <dcterms:modified xsi:type="dcterms:W3CDTF">2019-10-17T11:28:00Z</dcterms:modified>
</cp:coreProperties>
</file>